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fcc67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df7e8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69424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